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2FB877D" w14:textId="4B1C99A1" w:rsidR="00DC0EAE" w:rsidRDefault="00DC0EAE" w:rsidP="00DC0EAE"/>
    <w:p w14:paraId="61C57A45" w14:textId="00A1B3C0" w:rsidR="00DC0EAE" w:rsidRDefault="008E573D" w:rsidP="00DC0EAE">
      <w:r>
        <w:t>Provider Improvement Fund</w:t>
      </w:r>
      <w:r w:rsidR="00B25629">
        <w:t xml:space="preserve">: UTN </w:t>
      </w:r>
      <w:r w:rsidR="007A1CBF">
        <w:t>22</w:t>
      </w:r>
      <w:bookmarkStart w:id="0" w:name="_GoBack"/>
      <w:bookmarkEnd w:id="0"/>
    </w:p>
    <w:p w14:paraId="08E725DF" w14:textId="77777777" w:rsidR="008E573D" w:rsidRDefault="008E573D" w:rsidP="00DC0EAE"/>
    <w:p w14:paraId="14BDC0B6" w14:textId="77777777" w:rsidR="0081195D" w:rsidRDefault="0081195D" w:rsidP="00DC0EAE">
      <w:r>
        <w:t>D1</w:t>
      </w:r>
    </w:p>
    <w:p w14:paraId="426562F5" w14:textId="2C60B2F2" w:rsidR="00DC0EAE" w:rsidRDefault="00DC0EAE" w:rsidP="00DC0EAE">
      <w:r>
        <w:t>Relevant experience and contract examples</w:t>
      </w:r>
    </w:p>
    <w:p w14:paraId="46921650" w14:textId="77777777" w:rsidR="00DC0EAE" w:rsidRDefault="00DC0EAE" w:rsidP="00DC0EAE"/>
    <w:p w14:paraId="6D6ED593" w14:textId="77777777" w:rsidR="00DC0EAE" w:rsidRPr="00B92E49" w:rsidRDefault="00DC0EAE" w:rsidP="00DC0EAE">
      <w:pPr>
        <w:pStyle w:val="Normal1"/>
        <w:widowControl w:val="0"/>
        <w:rPr>
          <w:rFonts w:ascii="Arial" w:hAnsi="Arial" w:cs="Arial"/>
        </w:rPr>
      </w:pPr>
    </w:p>
    <w:p w14:paraId="5004526D" w14:textId="77777777" w:rsidR="00DC0EAE" w:rsidRDefault="00DC0EAE" w:rsidP="00DC0EAE">
      <w:pPr>
        <w:rPr>
          <w:rFonts w:eastAsia="Arial" w:cs="Arial"/>
          <w:sz w:val="22"/>
          <w:szCs w:val="22"/>
        </w:rPr>
      </w:pPr>
    </w:p>
    <w:tbl>
      <w:tblPr>
        <w:tblStyle w:val="TableGrid"/>
        <w:tblW w:w="14142" w:type="dxa"/>
        <w:tblLook w:val="04A0" w:firstRow="1" w:lastRow="0" w:firstColumn="1" w:lastColumn="0" w:noHBand="0" w:noVBand="1"/>
      </w:tblPr>
      <w:tblGrid>
        <w:gridCol w:w="3899"/>
        <w:gridCol w:w="3439"/>
        <w:gridCol w:w="3543"/>
        <w:gridCol w:w="3261"/>
      </w:tblGrid>
      <w:tr w:rsidR="00DC0EAE" w14:paraId="7302FB82" w14:textId="77777777" w:rsidTr="00185077">
        <w:tc>
          <w:tcPr>
            <w:tcW w:w="0" w:type="auto"/>
          </w:tcPr>
          <w:p w14:paraId="50DAFA56" w14:textId="77777777" w:rsidR="00DC0EAE" w:rsidRDefault="00DC0EAE" w:rsidP="00185077"/>
        </w:tc>
        <w:tc>
          <w:tcPr>
            <w:tcW w:w="3439" w:type="dxa"/>
          </w:tcPr>
          <w:p w14:paraId="7BC28DCE" w14:textId="77777777" w:rsidR="00DC0EAE" w:rsidRDefault="00DC0EAE" w:rsidP="00185077">
            <w:r>
              <w:t>Contract 1</w:t>
            </w:r>
          </w:p>
        </w:tc>
        <w:tc>
          <w:tcPr>
            <w:tcW w:w="3543" w:type="dxa"/>
          </w:tcPr>
          <w:p w14:paraId="71C70C7F" w14:textId="77777777" w:rsidR="00DC0EAE" w:rsidRDefault="00DC0EAE" w:rsidP="00185077">
            <w:r>
              <w:t>Contract 2</w:t>
            </w:r>
          </w:p>
        </w:tc>
        <w:tc>
          <w:tcPr>
            <w:tcW w:w="3261" w:type="dxa"/>
          </w:tcPr>
          <w:p w14:paraId="7C375D4B" w14:textId="77777777" w:rsidR="00DC0EAE" w:rsidRDefault="00DC0EAE" w:rsidP="00185077">
            <w:r>
              <w:t>Contract 3</w:t>
            </w:r>
          </w:p>
        </w:tc>
      </w:tr>
      <w:tr w:rsidR="00DC0EAE" w14:paraId="64AA60B3" w14:textId="77777777" w:rsidTr="00185077">
        <w:tc>
          <w:tcPr>
            <w:tcW w:w="0" w:type="auto"/>
          </w:tcPr>
          <w:p w14:paraId="54778E68" w14:textId="77777777" w:rsidR="00DC0EAE" w:rsidRDefault="00DC0EAE" w:rsidP="00185077">
            <w:r>
              <w:t>Name of customer organisation</w:t>
            </w:r>
          </w:p>
        </w:tc>
        <w:tc>
          <w:tcPr>
            <w:tcW w:w="3439" w:type="dxa"/>
          </w:tcPr>
          <w:p w14:paraId="099F0014" w14:textId="77777777" w:rsidR="00DC0EAE" w:rsidRDefault="00DC0EAE" w:rsidP="00185077"/>
        </w:tc>
        <w:tc>
          <w:tcPr>
            <w:tcW w:w="3543" w:type="dxa"/>
          </w:tcPr>
          <w:p w14:paraId="33D2C001" w14:textId="77777777" w:rsidR="00DC0EAE" w:rsidRDefault="00DC0EAE" w:rsidP="00185077"/>
        </w:tc>
        <w:tc>
          <w:tcPr>
            <w:tcW w:w="3261" w:type="dxa"/>
          </w:tcPr>
          <w:p w14:paraId="371CBDCE" w14:textId="77777777" w:rsidR="00DC0EAE" w:rsidRDefault="00DC0EAE" w:rsidP="00185077"/>
        </w:tc>
      </w:tr>
      <w:tr w:rsidR="00DC0EAE" w14:paraId="52380861" w14:textId="77777777" w:rsidTr="00185077">
        <w:tc>
          <w:tcPr>
            <w:tcW w:w="0" w:type="auto"/>
          </w:tcPr>
          <w:p w14:paraId="774C9D33" w14:textId="77777777" w:rsidR="00DC0EAE" w:rsidRDefault="00DC0EAE" w:rsidP="00185077">
            <w:r>
              <w:t>Point of contact in the organisation</w:t>
            </w:r>
          </w:p>
        </w:tc>
        <w:tc>
          <w:tcPr>
            <w:tcW w:w="3439" w:type="dxa"/>
          </w:tcPr>
          <w:p w14:paraId="51379620" w14:textId="77777777" w:rsidR="00DC0EAE" w:rsidRDefault="00DC0EAE" w:rsidP="00185077"/>
        </w:tc>
        <w:tc>
          <w:tcPr>
            <w:tcW w:w="3543" w:type="dxa"/>
          </w:tcPr>
          <w:p w14:paraId="5C873957" w14:textId="77777777" w:rsidR="00DC0EAE" w:rsidRDefault="00DC0EAE" w:rsidP="00185077"/>
        </w:tc>
        <w:tc>
          <w:tcPr>
            <w:tcW w:w="3261" w:type="dxa"/>
          </w:tcPr>
          <w:p w14:paraId="4AAFB824" w14:textId="77777777" w:rsidR="00DC0EAE" w:rsidRDefault="00DC0EAE" w:rsidP="00185077"/>
        </w:tc>
      </w:tr>
      <w:tr w:rsidR="00DC0EAE" w14:paraId="0D5ECC75" w14:textId="77777777" w:rsidTr="00185077">
        <w:tc>
          <w:tcPr>
            <w:tcW w:w="0" w:type="auto"/>
          </w:tcPr>
          <w:p w14:paraId="4AA66022" w14:textId="77777777" w:rsidR="00DC0EAE" w:rsidRDefault="00DC0EAE" w:rsidP="00185077">
            <w:r>
              <w:t>Position in the organisation</w:t>
            </w:r>
          </w:p>
        </w:tc>
        <w:tc>
          <w:tcPr>
            <w:tcW w:w="3439" w:type="dxa"/>
          </w:tcPr>
          <w:p w14:paraId="6BC2CB98" w14:textId="77777777" w:rsidR="00DC0EAE" w:rsidRDefault="00DC0EAE" w:rsidP="00185077"/>
        </w:tc>
        <w:tc>
          <w:tcPr>
            <w:tcW w:w="3543" w:type="dxa"/>
          </w:tcPr>
          <w:p w14:paraId="2B097EDB" w14:textId="77777777" w:rsidR="00DC0EAE" w:rsidRDefault="00DC0EAE" w:rsidP="00185077"/>
        </w:tc>
        <w:tc>
          <w:tcPr>
            <w:tcW w:w="3261" w:type="dxa"/>
          </w:tcPr>
          <w:p w14:paraId="26545C1F" w14:textId="77777777" w:rsidR="00DC0EAE" w:rsidRDefault="00DC0EAE" w:rsidP="00185077"/>
        </w:tc>
      </w:tr>
      <w:tr w:rsidR="00DC0EAE" w14:paraId="2D2DCF7E" w14:textId="77777777" w:rsidTr="00185077">
        <w:tc>
          <w:tcPr>
            <w:tcW w:w="0" w:type="auto"/>
          </w:tcPr>
          <w:p w14:paraId="08D66B04" w14:textId="77777777" w:rsidR="00DC0EAE" w:rsidRDefault="00DC0EAE" w:rsidP="00185077">
            <w:r>
              <w:t>E-mail address</w:t>
            </w:r>
          </w:p>
        </w:tc>
        <w:tc>
          <w:tcPr>
            <w:tcW w:w="3439" w:type="dxa"/>
          </w:tcPr>
          <w:p w14:paraId="24D42902" w14:textId="77777777" w:rsidR="00DC0EAE" w:rsidRDefault="00DC0EAE" w:rsidP="00185077"/>
        </w:tc>
        <w:tc>
          <w:tcPr>
            <w:tcW w:w="3543" w:type="dxa"/>
          </w:tcPr>
          <w:p w14:paraId="7A36002C" w14:textId="77777777" w:rsidR="00DC0EAE" w:rsidRDefault="00DC0EAE" w:rsidP="00185077"/>
        </w:tc>
        <w:tc>
          <w:tcPr>
            <w:tcW w:w="3261" w:type="dxa"/>
          </w:tcPr>
          <w:p w14:paraId="04B19F02" w14:textId="77777777" w:rsidR="00DC0EAE" w:rsidRDefault="00DC0EAE" w:rsidP="00185077"/>
        </w:tc>
      </w:tr>
      <w:tr w:rsidR="00DC0EAE" w14:paraId="0EEEB8CE" w14:textId="77777777" w:rsidTr="00185077">
        <w:tc>
          <w:tcPr>
            <w:tcW w:w="0" w:type="auto"/>
          </w:tcPr>
          <w:p w14:paraId="517DDE5A" w14:textId="77777777" w:rsidR="00DC0EAE" w:rsidRDefault="00DC0EAE" w:rsidP="00185077">
            <w:r>
              <w:t>Description of contract</w:t>
            </w:r>
          </w:p>
        </w:tc>
        <w:tc>
          <w:tcPr>
            <w:tcW w:w="3439" w:type="dxa"/>
          </w:tcPr>
          <w:p w14:paraId="64C80AC5" w14:textId="77777777" w:rsidR="00DC0EAE" w:rsidRDefault="00DC0EAE" w:rsidP="00185077"/>
        </w:tc>
        <w:tc>
          <w:tcPr>
            <w:tcW w:w="3543" w:type="dxa"/>
          </w:tcPr>
          <w:p w14:paraId="69520CDE" w14:textId="77777777" w:rsidR="00DC0EAE" w:rsidRDefault="00DC0EAE" w:rsidP="00185077"/>
        </w:tc>
        <w:tc>
          <w:tcPr>
            <w:tcW w:w="3261" w:type="dxa"/>
          </w:tcPr>
          <w:p w14:paraId="0BC490AB" w14:textId="77777777" w:rsidR="00DC0EAE" w:rsidRDefault="00DC0EAE" w:rsidP="00185077"/>
        </w:tc>
      </w:tr>
      <w:tr w:rsidR="00DC0EAE" w14:paraId="0477BC2D" w14:textId="77777777" w:rsidTr="00185077">
        <w:tc>
          <w:tcPr>
            <w:tcW w:w="0" w:type="auto"/>
          </w:tcPr>
          <w:p w14:paraId="773471A7" w14:textId="77777777" w:rsidR="00DC0EAE" w:rsidRDefault="00DC0EAE" w:rsidP="00185077">
            <w:r>
              <w:t>Contract start date</w:t>
            </w:r>
          </w:p>
        </w:tc>
        <w:tc>
          <w:tcPr>
            <w:tcW w:w="3439" w:type="dxa"/>
          </w:tcPr>
          <w:p w14:paraId="31F90410" w14:textId="77777777" w:rsidR="00DC0EAE" w:rsidRDefault="00DC0EAE" w:rsidP="00185077"/>
        </w:tc>
        <w:tc>
          <w:tcPr>
            <w:tcW w:w="3543" w:type="dxa"/>
          </w:tcPr>
          <w:p w14:paraId="391D9EF9" w14:textId="77777777" w:rsidR="00DC0EAE" w:rsidRDefault="00DC0EAE" w:rsidP="00185077"/>
        </w:tc>
        <w:tc>
          <w:tcPr>
            <w:tcW w:w="3261" w:type="dxa"/>
          </w:tcPr>
          <w:p w14:paraId="40688309" w14:textId="77777777" w:rsidR="00DC0EAE" w:rsidRDefault="00DC0EAE" w:rsidP="00185077"/>
        </w:tc>
      </w:tr>
      <w:tr w:rsidR="00DC0EAE" w14:paraId="5B24B06A" w14:textId="77777777" w:rsidTr="00185077">
        <w:tc>
          <w:tcPr>
            <w:tcW w:w="0" w:type="auto"/>
          </w:tcPr>
          <w:p w14:paraId="007ABDE7" w14:textId="77777777" w:rsidR="00DC0EAE" w:rsidRDefault="00DC0EAE" w:rsidP="00185077">
            <w:r>
              <w:t>Contract completion date</w:t>
            </w:r>
          </w:p>
        </w:tc>
        <w:tc>
          <w:tcPr>
            <w:tcW w:w="3439" w:type="dxa"/>
          </w:tcPr>
          <w:p w14:paraId="7FD3F931" w14:textId="77777777" w:rsidR="00DC0EAE" w:rsidRDefault="00DC0EAE" w:rsidP="00185077"/>
        </w:tc>
        <w:tc>
          <w:tcPr>
            <w:tcW w:w="3543" w:type="dxa"/>
          </w:tcPr>
          <w:p w14:paraId="020BC870" w14:textId="77777777" w:rsidR="00DC0EAE" w:rsidRDefault="00DC0EAE" w:rsidP="00185077"/>
        </w:tc>
        <w:tc>
          <w:tcPr>
            <w:tcW w:w="3261" w:type="dxa"/>
          </w:tcPr>
          <w:p w14:paraId="19152477" w14:textId="77777777" w:rsidR="00DC0EAE" w:rsidRDefault="00DC0EAE" w:rsidP="00185077"/>
        </w:tc>
      </w:tr>
      <w:tr w:rsidR="00DC0EAE" w14:paraId="6D4CF752" w14:textId="77777777" w:rsidTr="00185077">
        <w:tc>
          <w:tcPr>
            <w:tcW w:w="0" w:type="auto"/>
          </w:tcPr>
          <w:p w14:paraId="2990B26B" w14:textId="77777777" w:rsidR="00DC0EAE" w:rsidRDefault="00DC0EAE" w:rsidP="00185077">
            <w:r>
              <w:t>Estimated contract value</w:t>
            </w:r>
          </w:p>
        </w:tc>
        <w:tc>
          <w:tcPr>
            <w:tcW w:w="3439" w:type="dxa"/>
          </w:tcPr>
          <w:p w14:paraId="2F197988" w14:textId="77777777" w:rsidR="00DC0EAE" w:rsidRDefault="00DC0EAE" w:rsidP="00185077"/>
        </w:tc>
        <w:tc>
          <w:tcPr>
            <w:tcW w:w="3543" w:type="dxa"/>
          </w:tcPr>
          <w:p w14:paraId="7F5814E5" w14:textId="77777777" w:rsidR="00DC0EAE" w:rsidRDefault="00DC0EAE" w:rsidP="00185077"/>
        </w:tc>
        <w:tc>
          <w:tcPr>
            <w:tcW w:w="3261" w:type="dxa"/>
          </w:tcPr>
          <w:p w14:paraId="712681C3" w14:textId="77777777" w:rsidR="00DC0EAE" w:rsidRDefault="00DC0EAE" w:rsidP="00185077"/>
        </w:tc>
      </w:tr>
    </w:tbl>
    <w:p w14:paraId="2CD642A0" w14:textId="77777777" w:rsidR="00077B43" w:rsidRDefault="00077B43"/>
    <w:sectPr w:rsidR="00077B43" w:rsidSect="00DC0EAE">
      <w:headerReference w:type="default" r:id="rId6"/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407B40B" w14:textId="77777777" w:rsidR="001043A2" w:rsidRDefault="001043A2" w:rsidP="008E573D">
      <w:r>
        <w:separator/>
      </w:r>
    </w:p>
  </w:endnote>
  <w:endnote w:type="continuationSeparator" w:id="0">
    <w:p w14:paraId="2DE7A725" w14:textId="77777777" w:rsidR="001043A2" w:rsidRDefault="001043A2" w:rsidP="008E573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1002AFF" w:usb1="4000ACFF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01867CE" w14:textId="77777777" w:rsidR="001043A2" w:rsidRDefault="001043A2" w:rsidP="008E573D">
      <w:r>
        <w:separator/>
      </w:r>
    </w:p>
  </w:footnote>
  <w:footnote w:type="continuationSeparator" w:id="0">
    <w:p w14:paraId="4BDF23BB" w14:textId="77777777" w:rsidR="001043A2" w:rsidRDefault="001043A2" w:rsidP="008E573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4614094" w14:textId="37F10C0B" w:rsidR="008E573D" w:rsidRDefault="008E573D">
    <w:pPr>
      <w:pStyle w:val="Header"/>
    </w:pPr>
    <w:r>
      <w:rPr>
        <w:noProof/>
        <w:lang w:eastAsia="en-GB"/>
      </w:rPr>
      <w:drawing>
        <wp:inline distT="0" distB="0" distL="0" distR="0" wp14:anchorId="3567D2D8" wp14:editId="6B1081EE">
          <wp:extent cx="5731510" cy="1433195"/>
          <wp:effectExtent l="0" t="0" r="254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31510" cy="143319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zNjE0NTMxsTAxN7JQ0lEKTi0uzszPAykwqgUAoOA/qSwAAAA="/>
  </w:docVars>
  <w:rsids>
    <w:rsidRoot w:val="00DC0EAE"/>
    <w:rsid w:val="0003551D"/>
    <w:rsid w:val="000449C5"/>
    <w:rsid w:val="00077B43"/>
    <w:rsid w:val="000D6590"/>
    <w:rsid w:val="001043A2"/>
    <w:rsid w:val="00246251"/>
    <w:rsid w:val="00280395"/>
    <w:rsid w:val="00322C0A"/>
    <w:rsid w:val="00397F04"/>
    <w:rsid w:val="00494E8E"/>
    <w:rsid w:val="00546344"/>
    <w:rsid w:val="0056318D"/>
    <w:rsid w:val="006917FB"/>
    <w:rsid w:val="006A2CC5"/>
    <w:rsid w:val="007A1CBF"/>
    <w:rsid w:val="007D7DAC"/>
    <w:rsid w:val="0081195D"/>
    <w:rsid w:val="008B3CA3"/>
    <w:rsid w:val="008E573D"/>
    <w:rsid w:val="008E605A"/>
    <w:rsid w:val="009C25B5"/>
    <w:rsid w:val="00AC335B"/>
    <w:rsid w:val="00B2202F"/>
    <w:rsid w:val="00B25629"/>
    <w:rsid w:val="00C915B1"/>
    <w:rsid w:val="00D41E96"/>
    <w:rsid w:val="00DC0E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B3523D1"/>
  <w15:chartTrackingRefBased/>
  <w15:docId w15:val="{1E5957D7-5AA6-41F2-9DCC-BC255EF26C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C0EAE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Arial" w:eastAsia="Times New Roman" w:hAnsi="Arial" w:cs="Times New Roman"/>
      <w:sz w:val="24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1">
    <w:name w:val="Normal1"/>
    <w:link w:val="Normal1Char"/>
    <w:rsid w:val="00DC0EAE"/>
    <w:pPr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character" w:customStyle="1" w:styleId="Normal1Char">
    <w:name w:val="Normal1 Char"/>
    <w:basedOn w:val="DefaultParagraphFont"/>
    <w:link w:val="Normal1"/>
    <w:rsid w:val="00DC0EAE"/>
    <w:rPr>
      <w:rFonts w:ascii="Times New Roman" w:eastAsia="Times New Roman" w:hAnsi="Times New Roman" w:cs="Times New Roman"/>
      <w:color w:val="000000"/>
      <w:sz w:val="24"/>
      <w:szCs w:val="24"/>
    </w:rPr>
  </w:style>
  <w:style w:type="table" w:styleId="TableGrid">
    <w:name w:val="Table Grid"/>
    <w:basedOn w:val="TableNormal"/>
    <w:rsid w:val="00DC0EA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8E573D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E573D"/>
    <w:rPr>
      <w:rFonts w:ascii="Arial" w:eastAsia="Times New Roman" w:hAnsi="Arial" w:cs="Times New Roman"/>
      <w:sz w:val="24"/>
      <w:szCs w:val="20"/>
    </w:rPr>
  </w:style>
  <w:style w:type="paragraph" w:styleId="Footer">
    <w:name w:val="footer"/>
    <w:basedOn w:val="Normal"/>
    <w:link w:val="FooterChar"/>
    <w:uiPriority w:val="99"/>
    <w:unhideWhenUsed/>
    <w:rsid w:val="008E573D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E573D"/>
    <w:rPr>
      <w:rFonts w:ascii="Arial" w:eastAsia="Times New Roman" w:hAnsi="Arial" w:cs="Times New Roman"/>
      <w:sz w:val="24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52</Words>
  <Characters>305</Characters>
  <Application>Microsoft Office Word</Application>
  <DocSecurity>0</DocSecurity>
  <Lines>6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an Lomas</dc:creator>
  <cp:keywords/>
  <dc:description/>
  <cp:lastModifiedBy>Pavlina Kiakides</cp:lastModifiedBy>
  <cp:revision>2</cp:revision>
  <dcterms:created xsi:type="dcterms:W3CDTF">2022-06-15T13:28:00Z</dcterms:created>
  <dcterms:modified xsi:type="dcterms:W3CDTF">2022-06-15T13:28:00Z</dcterms:modified>
</cp:coreProperties>
</file>